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bottomFromText="160" w:vertAnchor="page" w:horzAnchor="margin" w:tblpY="2113"/>
        <w:tblW w:w="89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87"/>
        <w:gridCol w:w="2954"/>
        <w:gridCol w:w="2969"/>
      </w:tblGrid>
      <w:tr w:rsidR="00B4571C" w14:paraId="7016F00E" w14:textId="77777777" w:rsidTr="00B4571C">
        <w:trPr>
          <w:trHeight w:val="330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0EDCF72E" w14:textId="77777777" w:rsidR="00B4571C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User case ID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4E034FBD" w14:textId="41CD361F" w:rsidR="00B4571C" w:rsidRDefault="00B4571C">
            <w:pPr>
              <w:spacing w:before="1" w:line="256" w:lineRule="auto"/>
              <w:ind w:left="119"/>
              <w:rPr>
                <w:color w:val="000000"/>
                <w:kern w:val="2"/>
                <w14:ligatures w14:val="standardContextual"/>
              </w:rPr>
            </w:pPr>
            <w:r>
              <w:rPr>
                <w:color w:val="000000"/>
                <w:kern w:val="2"/>
                <w14:ligatures w14:val="standardContextual"/>
              </w:rPr>
              <w:t>UC13</w:t>
            </w:r>
          </w:p>
        </w:tc>
      </w:tr>
      <w:tr w:rsidR="00B4571C" w14:paraId="749FB5C8" w14:textId="77777777" w:rsidTr="00B4571C">
        <w:trPr>
          <w:trHeight w:val="330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044697" w14:textId="77777777" w:rsidR="00B4571C" w:rsidRDefault="00B4571C">
            <w:pPr>
              <w:spacing w:before="5" w:line="256" w:lineRule="auto"/>
              <w:ind w:left="177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Use case name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14F249" w14:textId="69AA0C61" w:rsidR="00B4571C" w:rsidRDefault="00154136" w:rsidP="00B4571C">
            <w:pPr>
              <w:spacing w:before="1" w:line="256" w:lineRule="auto"/>
              <w:rPr>
                <w:color w:val="000000"/>
                <w:kern w:val="2"/>
                <w14:ligatures w14:val="standardContextual"/>
              </w:rPr>
            </w:pPr>
            <w:r>
              <w:rPr>
                <w:color w:val="000000"/>
                <w:kern w:val="2"/>
                <w14:ligatures w14:val="standardContextual"/>
              </w:rPr>
              <w:t xml:space="preserve">Customer is not </w:t>
            </w:r>
            <w:r w:rsidR="004C41B0">
              <w:rPr>
                <w:color w:val="000000"/>
                <w:kern w:val="2"/>
                <w14:ligatures w14:val="standardContextual"/>
              </w:rPr>
              <w:t>agreeing</w:t>
            </w:r>
            <w:r>
              <w:rPr>
                <w:color w:val="000000"/>
                <w:kern w:val="2"/>
                <w14:ligatures w14:val="standardContextual"/>
              </w:rPr>
              <w:t xml:space="preserve"> for settlement after Mediation Board</w:t>
            </w:r>
            <w:r w:rsidR="00707F3C">
              <w:rPr>
                <w:color w:val="000000"/>
                <w:kern w:val="2"/>
                <w14:ligatures w14:val="standardContextual"/>
              </w:rPr>
              <w:t>.</w:t>
            </w:r>
          </w:p>
        </w:tc>
      </w:tr>
      <w:tr w:rsidR="00B4571C" w14:paraId="18B4751F" w14:textId="77777777" w:rsidTr="00B4571C">
        <w:trPr>
          <w:trHeight w:val="316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0D9CA3" w14:textId="77777777" w:rsidR="00B4571C" w:rsidRDefault="00B4571C">
            <w:pPr>
              <w:spacing w:before="1" w:line="256" w:lineRule="auto"/>
              <w:ind w:left="177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Actor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3EF11B" w14:textId="5CC1B0E4" w:rsidR="00B4571C" w:rsidRDefault="00AC23AF" w:rsidP="00B4571C">
            <w:pPr>
              <w:spacing w:line="247" w:lineRule="auto"/>
              <w:rPr>
                <w:color w:val="000000"/>
                <w:kern w:val="2"/>
                <w14:ligatures w14:val="standardContextual"/>
              </w:rPr>
            </w:pPr>
            <w:r>
              <w:rPr>
                <w:color w:val="000000"/>
                <w:kern w:val="2"/>
                <w14:ligatures w14:val="standardContextual"/>
              </w:rPr>
              <w:t>DRS</w:t>
            </w:r>
          </w:p>
        </w:tc>
      </w:tr>
      <w:tr w:rsidR="00B4571C" w14:paraId="56CD2964" w14:textId="77777777" w:rsidTr="006C175F">
        <w:trPr>
          <w:trHeight w:val="425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FDF7B5" w14:textId="77777777" w:rsidR="00B4571C" w:rsidRDefault="00B4571C">
            <w:pPr>
              <w:spacing w:before="1" w:line="256" w:lineRule="auto"/>
              <w:ind w:left="167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Description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AAF4F6" w14:textId="3BA9D4A8" w:rsidR="00382831" w:rsidRPr="00B4571C" w:rsidRDefault="00382831" w:rsidP="00382831">
            <w:pPr>
              <w:rPr>
                <w:color w:val="000000"/>
                <w:kern w:val="2"/>
                <w14:ligatures w14:val="standardContextual"/>
              </w:rPr>
            </w:pPr>
            <w:r>
              <w:rPr>
                <w:color w:val="000000"/>
                <w:kern w:val="2"/>
                <w14:ligatures w14:val="standardContextual"/>
              </w:rPr>
              <w:t xml:space="preserve">Customer is not </w:t>
            </w:r>
            <w:r w:rsidR="004C41B0">
              <w:rPr>
                <w:color w:val="000000"/>
                <w:kern w:val="2"/>
                <w14:ligatures w14:val="standardContextual"/>
              </w:rPr>
              <w:t>agreeing</w:t>
            </w:r>
            <w:r>
              <w:rPr>
                <w:color w:val="000000"/>
                <w:kern w:val="2"/>
                <w14:ligatures w14:val="standardContextual"/>
              </w:rPr>
              <w:t xml:space="preserve"> for settlement after Mediation Board</w:t>
            </w:r>
            <w:r w:rsidR="00707F3C">
              <w:rPr>
                <w:color w:val="000000"/>
                <w:kern w:val="2"/>
                <w14:ligatures w14:val="standardContextual"/>
              </w:rPr>
              <w:t>.</w:t>
            </w:r>
            <w:r>
              <w:rPr>
                <w:color w:val="000000"/>
                <w:kern w:val="2"/>
                <w14:ligatures w14:val="standardContextual"/>
              </w:rPr>
              <w:t xml:space="preserve"> </w:t>
            </w:r>
          </w:p>
          <w:p w14:paraId="28A1808B" w14:textId="2E9B7FE0" w:rsidR="00B4571C" w:rsidRPr="00B4571C" w:rsidRDefault="00B4571C" w:rsidP="00B4571C">
            <w:pPr>
              <w:rPr>
                <w:color w:val="000000"/>
                <w:kern w:val="2"/>
                <w14:ligatures w14:val="standardContextual"/>
              </w:rPr>
            </w:pPr>
          </w:p>
        </w:tc>
      </w:tr>
      <w:tr w:rsidR="00B4571C" w14:paraId="09584D4B" w14:textId="77777777" w:rsidTr="00B4571C">
        <w:trPr>
          <w:trHeight w:val="563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B9B374" w14:textId="77777777" w:rsidR="00B4571C" w:rsidRDefault="00B4571C">
            <w:pPr>
              <w:spacing w:line="247" w:lineRule="auto"/>
              <w:ind w:left="167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Pre-condition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039DA" w14:textId="3475DA11" w:rsidR="00B4571C" w:rsidRDefault="00B4571C" w:rsidP="00B4571C">
            <w:pPr>
              <w:tabs>
                <w:tab w:val="left" w:pos="479"/>
              </w:tabs>
              <w:spacing w:before="59" w:line="256" w:lineRule="auto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FMB failed.</w:t>
            </w:r>
          </w:p>
        </w:tc>
      </w:tr>
      <w:tr w:rsidR="00B4571C" w14:paraId="05CD84F5" w14:textId="77777777" w:rsidTr="00075F66">
        <w:trPr>
          <w:trHeight w:val="598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99FBB5" w14:textId="77777777" w:rsidR="00B4571C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Post-condition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D752F" w14:textId="63F460B2" w:rsidR="00B4571C" w:rsidRDefault="00B4571C" w:rsidP="00FF66DD">
            <w:pPr>
              <w:tabs>
                <w:tab w:val="left" w:pos="479"/>
              </w:tabs>
              <w:spacing w:before="1" w:line="256" w:lineRule="auto"/>
              <w:ind w:left="119"/>
              <w:rPr>
                <w:color w:val="000000"/>
                <w:kern w:val="2"/>
                <w14:ligatures w14:val="standardContextual"/>
              </w:rPr>
            </w:pPr>
            <w:r>
              <w:rPr>
                <w:color w:val="000000"/>
                <w:kern w:val="2"/>
                <w14:ligatures w14:val="standardContextual"/>
              </w:rPr>
              <w:t>-</w:t>
            </w:r>
            <w:r>
              <w:rPr>
                <w:color w:val="000000"/>
                <w:kern w:val="2"/>
                <w14:ligatures w14:val="standardContextual"/>
              </w:rPr>
              <w:tab/>
            </w:r>
            <w:r w:rsidR="00382831">
              <w:rPr>
                <w:color w:val="000000"/>
                <w:kern w:val="2"/>
                <w14:ligatures w14:val="standardContextual"/>
              </w:rPr>
              <w:t>If Last Payment date &gt; 6 years</w:t>
            </w:r>
            <w:r w:rsidR="008D4480">
              <w:rPr>
                <w:color w:val="000000"/>
                <w:kern w:val="2"/>
                <w14:ligatures w14:val="standardContextual"/>
              </w:rPr>
              <w:t xml:space="preserve"> t</w:t>
            </w:r>
            <w:r w:rsidR="00382831">
              <w:rPr>
                <w:color w:val="000000"/>
                <w:kern w:val="2"/>
                <w14:ligatures w14:val="standardContextual"/>
              </w:rPr>
              <w:t>hen F2</w:t>
            </w:r>
          </w:p>
          <w:p w14:paraId="362FF941" w14:textId="691674D3" w:rsidR="00382831" w:rsidRDefault="00382831" w:rsidP="00FF66DD">
            <w:pPr>
              <w:tabs>
                <w:tab w:val="left" w:pos="479"/>
              </w:tabs>
              <w:spacing w:before="1" w:line="256" w:lineRule="auto"/>
              <w:ind w:left="119"/>
              <w:rPr>
                <w:color w:val="000000"/>
                <w:kern w:val="2"/>
                <w14:ligatures w14:val="standardContextual"/>
              </w:rPr>
            </w:pPr>
            <w:r>
              <w:rPr>
                <w:color w:val="000000"/>
                <w:kern w:val="2"/>
                <w14:ligatures w14:val="standardContextual"/>
              </w:rPr>
              <w:t xml:space="preserve">       Else FTL LOD</w:t>
            </w:r>
          </w:p>
          <w:p w14:paraId="32A7ADCE" w14:textId="77777777" w:rsidR="00382831" w:rsidRDefault="00382831" w:rsidP="00FF66DD">
            <w:pPr>
              <w:tabs>
                <w:tab w:val="left" w:pos="479"/>
              </w:tabs>
              <w:spacing w:before="1" w:line="256" w:lineRule="auto"/>
              <w:ind w:left="119"/>
              <w:rPr>
                <w:color w:val="000000"/>
                <w:kern w:val="2"/>
                <w14:ligatures w14:val="standardContextual"/>
              </w:rPr>
            </w:pPr>
          </w:p>
          <w:p w14:paraId="0344E9E4" w14:textId="711FF22C" w:rsidR="00382831" w:rsidRDefault="00382831" w:rsidP="00FF66DD">
            <w:pPr>
              <w:tabs>
                <w:tab w:val="left" w:pos="479"/>
              </w:tabs>
              <w:spacing w:before="1" w:line="256" w:lineRule="auto"/>
              <w:ind w:left="119"/>
              <w:rPr>
                <w:color w:val="000000"/>
                <w:kern w:val="2"/>
                <w14:ligatures w14:val="standardContextual"/>
              </w:rPr>
            </w:pPr>
          </w:p>
        </w:tc>
      </w:tr>
      <w:tr w:rsidR="00B4571C" w14:paraId="2F10BCDF" w14:textId="77777777" w:rsidTr="00B4571C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72562A" w14:textId="77777777" w:rsidR="00B4571C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Back - end / front - end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606BB5" w14:textId="231508AD" w:rsidR="00B4571C" w:rsidRDefault="00FF66DD">
            <w:pPr>
              <w:tabs>
                <w:tab w:val="left" w:pos="479"/>
              </w:tabs>
              <w:spacing w:before="1" w:line="256" w:lineRule="auto"/>
              <w:ind w:left="119"/>
              <w:rPr>
                <w:color w:val="000000"/>
                <w:kern w:val="2"/>
                <w14:ligatures w14:val="standardContextual"/>
              </w:rPr>
            </w:pPr>
            <w:r>
              <w:rPr>
                <w:color w:val="000000"/>
                <w:kern w:val="2"/>
                <w14:ligatures w14:val="standardContextual"/>
              </w:rPr>
              <w:t>Backend</w:t>
            </w:r>
            <w:r w:rsidR="00B4571C">
              <w:rPr>
                <w:color w:val="000000"/>
                <w:kern w:val="2"/>
                <w14:ligatures w14:val="standardContextual"/>
              </w:rPr>
              <w:t xml:space="preserve"> </w:t>
            </w:r>
          </w:p>
        </w:tc>
      </w:tr>
      <w:tr w:rsidR="00B4571C" w14:paraId="4BB44B8C" w14:textId="77777777" w:rsidTr="00B4571C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2A80BE" w14:textId="77777777" w:rsidR="00B4571C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Pre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99C8AC" w14:textId="6C7684BF" w:rsidR="00B4571C" w:rsidRPr="00A92520" w:rsidRDefault="00A92520" w:rsidP="00A92520">
            <w:pPr>
              <w:tabs>
                <w:tab w:val="left" w:pos="479"/>
              </w:tabs>
              <w:spacing w:before="1" w:line="256" w:lineRule="auto"/>
              <w:ind w:left="864"/>
              <w:rPr>
                <w:b/>
                <w:bCs/>
                <w:i/>
                <w:iCs/>
                <w:color w:val="000000"/>
                <w:kern w:val="2"/>
                <w14:ligatures w14:val="standardContextual"/>
              </w:rPr>
            </w:pPr>
            <w:r w:rsidRPr="00A92520">
              <w:rPr>
                <w:b/>
                <w:bCs/>
                <w:i/>
                <w:iCs/>
                <w:color w:val="000000"/>
                <w:kern w:val="2"/>
                <w14:ligatures w14:val="standardContextual"/>
              </w:rPr>
              <w:t>FMB Failed</w:t>
            </w:r>
            <w:r w:rsidR="00B4571C" w:rsidRPr="00A92520">
              <w:rPr>
                <w:b/>
                <w:bCs/>
                <w:i/>
                <w:iCs/>
                <w:color w:val="000000"/>
                <w:kern w:val="2"/>
                <w14:ligatures w14:val="standardContextual"/>
              </w:rPr>
              <w:t xml:space="preserve"> </w:t>
            </w:r>
          </w:p>
        </w:tc>
      </w:tr>
      <w:tr w:rsidR="00B4571C" w14:paraId="376DF5F1" w14:textId="77777777" w:rsidTr="00B4571C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C30443" w14:textId="77777777" w:rsidR="00B4571C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Post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42248B" w14:textId="75C4E012" w:rsidR="004C3CFB" w:rsidRPr="004C3CFB" w:rsidRDefault="004C3CFB" w:rsidP="004C3CFB">
            <w:pPr>
              <w:tabs>
                <w:tab w:val="left" w:pos="479"/>
              </w:tabs>
              <w:spacing w:before="1" w:line="256" w:lineRule="auto"/>
              <w:ind w:left="479"/>
              <w:rPr>
                <w:b/>
                <w:i/>
                <w:iCs/>
                <w:color w:val="000000"/>
                <w:kern w:val="2"/>
                <w14:ligatures w14:val="standardContextual"/>
              </w:rPr>
            </w:pPr>
            <w:r w:rsidRPr="004C3CFB">
              <w:rPr>
                <w:color w:val="000000"/>
                <w:kern w:val="2"/>
                <w14:ligatures w14:val="standardContextual"/>
              </w:rPr>
              <w:t xml:space="preserve">If Last Payment date &gt; 6 years then </w:t>
            </w:r>
          </w:p>
          <w:p w14:paraId="5B8A2DA4" w14:textId="157B4CE8" w:rsidR="00B4571C" w:rsidRDefault="00A92520" w:rsidP="00A92520">
            <w:pPr>
              <w:pStyle w:val="ListParagraph"/>
              <w:numPr>
                <w:ilvl w:val="0"/>
                <w:numId w:val="6"/>
              </w:numPr>
              <w:tabs>
                <w:tab w:val="left" w:pos="479"/>
              </w:tabs>
              <w:spacing w:before="1" w:line="256" w:lineRule="auto"/>
              <w:rPr>
                <w:b/>
                <w:i/>
                <w:iCs/>
                <w:color w:val="000000"/>
                <w:kern w:val="2"/>
                <w14:ligatures w14:val="standardContextual"/>
              </w:rPr>
            </w:pPr>
            <w:r>
              <w:rPr>
                <w:b/>
                <w:i/>
                <w:iCs/>
                <w:color w:val="000000"/>
                <w:kern w:val="2"/>
                <w14:ligatures w14:val="standardContextual"/>
              </w:rPr>
              <w:t>FMB Failed</w:t>
            </w:r>
          </w:p>
          <w:p w14:paraId="7BFFF424" w14:textId="41BD15FD" w:rsidR="004C3CFB" w:rsidRPr="004C3CFB" w:rsidRDefault="004C3CFB" w:rsidP="004C3CFB">
            <w:pPr>
              <w:tabs>
                <w:tab w:val="left" w:pos="479"/>
              </w:tabs>
              <w:spacing w:before="1" w:line="256" w:lineRule="auto"/>
              <w:ind w:left="479"/>
              <w:rPr>
                <w:bCs/>
                <w:color w:val="000000"/>
                <w:kern w:val="2"/>
                <w14:ligatures w14:val="standardContextual"/>
              </w:rPr>
            </w:pPr>
            <w:r w:rsidRPr="004C3CFB">
              <w:rPr>
                <w:bCs/>
                <w:color w:val="000000"/>
                <w:kern w:val="2"/>
                <w14:ligatures w14:val="standardContextual"/>
              </w:rPr>
              <w:t>Else</w:t>
            </w:r>
          </w:p>
          <w:p w14:paraId="7A876656" w14:textId="522BF918" w:rsidR="00A92520" w:rsidRPr="00A92520" w:rsidRDefault="00A92520" w:rsidP="00A92520">
            <w:pPr>
              <w:pStyle w:val="ListParagraph"/>
              <w:numPr>
                <w:ilvl w:val="0"/>
                <w:numId w:val="6"/>
              </w:numPr>
              <w:tabs>
                <w:tab w:val="left" w:pos="479"/>
              </w:tabs>
              <w:spacing w:before="1" w:line="256" w:lineRule="auto"/>
              <w:rPr>
                <w:b/>
                <w:i/>
                <w:iCs/>
                <w:color w:val="000000"/>
                <w:kern w:val="2"/>
                <w14:ligatures w14:val="standardContextual"/>
              </w:rPr>
            </w:pPr>
            <w:r>
              <w:rPr>
                <w:b/>
                <w:i/>
                <w:iCs/>
                <w:color w:val="000000"/>
                <w:kern w:val="2"/>
                <w14:ligatures w14:val="standardContextual"/>
              </w:rPr>
              <w:t>LIT Prescribed</w:t>
            </w:r>
          </w:p>
        </w:tc>
      </w:tr>
      <w:tr w:rsidR="00B4571C" w14:paraId="5D1338E2" w14:textId="77777777" w:rsidTr="00B4571C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80EC68" w14:textId="77777777" w:rsidR="00B4571C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Massage of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F8260B" w14:textId="77777777" w:rsidR="00B4571C" w:rsidRPr="00FF66DD" w:rsidRDefault="00FF66DD" w:rsidP="00FF66DD">
            <w:pPr>
              <w:pStyle w:val="ListParagraph"/>
              <w:numPr>
                <w:ilvl w:val="0"/>
                <w:numId w:val="7"/>
              </w:numPr>
              <w:spacing w:before="1" w:line="256" w:lineRule="auto"/>
              <w:rPr>
                <w:bCs/>
                <w:iCs/>
                <w:kern w:val="2"/>
                <w14:ligatures w14:val="standardContextual"/>
              </w:rPr>
            </w:pPr>
            <w:r w:rsidRPr="00FF66DD">
              <w:rPr>
                <w:bCs/>
                <w:iCs/>
                <w:kern w:val="2"/>
                <w14:ligatures w14:val="standardContextual"/>
              </w:rPr>
              <w:t>Direct F2.</w:t>
            </w:r>
          </w:p>
          <w:p w14:paraId="3CF9FAB1" w14:textId="5962E630" w:rsidR="00FF66DD" w:rsidRPr="00FF66DD" w:rsidRDefault="00FF66DD" w:rsidP="00FF66DD">
            <w:pPr>
              <w:pStyle w:val="ListParagraph"/>
              <w:numPr>
                <w:ilvl w:val="0"/>
                <w:numId w:val="7"/>
              </w:numPr>
              <w:spacing w:before="1" w:line="256" w:lineRule="auto"/>
              <w:rPr>
                <w:bCs/>
                <w:iCs/>
                <w:strike/>
                <w:kern w:val="2"/>
                <w14:ligatures w14:val="standardContextual"/>
              </w:rPr>
            </w:pPr>
            <w:r w:rsidRPr="00FF66DD">
              <w:rPr>
                <w:bCs/>
                <w:iCs/>
                <w:kern w:val="2"/>
                <w14:ligatures w14:val="standardContextual"/>
              </w:rPr>
              <w:t>Direct FTL LOD.</w:t>
            </w:r>
          </w:p>
        </w:tc>
      </w:tr>
      <w:tr w:rsidR="00B4571C" w14:paraId="5339888D" w14:textId="77777777" w:rsidTr="00B4571C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7A151C" w14:textId="77777777" w:rsidR="00B4571C" w:rsidRDefault="00B4571C">
            <w:pPr>
              <w:spacing w:before="5" w:line="256" w:lineRule="auto"/>
              <w:ind w:left="124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Notification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88B94C" w14:textId="1ADF669A" w:rsidR="00B4571C" w:rsidRDefault="00B4571C">
            <w:pPr>
              <w:spacing w:before="1" w:line="256" w:lineRule="auto"/>
              <w:ind w:left="119"/>
              <w:rPr>
                <w:bCs/>
                <w:iCs/>
                <w:kern w:val="2"/>
                <w14:ligatures w14:val="standardContextual"/>
              </w:rPr>
            </w:pPr>
          </w:p>
        </w:tc>
      </w:tr>
      <w:tr w:rsidR="00B4571C" w14:paraId="2917D1D8" w14:textId="77777777" w:rsidTr="00B4571C">
        <w:trPr>
          <w:trHeight w:val="264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387172" w14:textId="77777777" w:rsidR="00B4571C" w:rsidRDefault="00B4571C">
            <w:pPr>
              <w:spacing w:line="256" w:lineRule="auto"/>
              <w:rPr>
                <w:color w:val="000000"/>
                <w:kern w:val="2"/>
                <w:sz w:val="18"/>
                <w:szCs w:val="18"/>
                <w14:ligatures w14:val="standardContextual"/>
              </w:rPr>
            </w:pPr>
          </w:p>
        </w:tc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4D6515A7" w14:textId="77777777" w:rsidR="00B4571C" w:rsidRDefault="00B4571C">
            <w:pPr>
              <w:spacing w:line="242" w:lineRule="auto"/>
              <w:ind w:left="109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Action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39FC8F72" w14:textId="77777777" w:rsidR="00B4571C" w:rsidRDefault="00B4571C">
            <w:pPr>
              <w:spacing w:line="242" w:lineRule="auto"/>
              <w:ind w:left="124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System Response</w:t>
            </w:r>
          </w:p>
        </w:tc>
      </w:tr>
      <w:tr w:rsidR="00B4571C" w14:paraId="5F8BEB74" w14:textId="77777777" w:rsidTr="00B4571C">
        <w:trPr>
          <w:trHeight w:val="3091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A259C" w14:textId="77777777" w:rsidR="00B4571C" w:rsidRDefault="00B4571C">
            <w:pPr>
              <w:spacing w:before="16" w:line="256" w:lineRule="auto"/>
              <w:rPr>
                <w:rFonts w:ascii="Cambria" w:eastAsia="Cambria" w:hAnsi="Cambria" w:cs="Cambria"/>
                <w:b/>
                <w:color w:val="000000"/>
                <w:kern w:val="2"/>
                <w14:ligatures w14:val="standardContextual"/>
              </w:rPr>
            </w:pPr>
          </w:p>
          <w:p w14:paraId="78E198DA" w14:textId="77777777" w:rsidR="00B4571C" w:rsidRDefault="00B4571C">
            <w:pPr>
              <w:spacing w:line="256" w:lineRule="auto"/>
              <w:ind w:left="124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Success path</w:t>
            </w:r>
          </w:p>
        </w:tc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3EF08" w14:textId="5CCCAB18" w:rsidR="00B4571C" w:rsidRDefault="0030162E">
            <w:pPr>
              <w:spacing w:before="257" w:line="235" w:lineRule="auto"/>
              <w:rPr>
                <w:color w:val="000000"/>
                <w:kern w:val="2"/>
                <w14:ligatures w14:val="standardContextual"/>
              </w:rPr>
            </w:pPr>
            <w:r>
              <w:rPr>
                <w:color w:val="000000"/>
                <w:kern w:val="2"/>
                <w14:ligatures w14:val="standardContextual"/>
              </w:rPr>
              <w:t xml:space="preserve">If </w:t>
            </w:r>
            <w:r w:rsidR="004B1559">
              <w:rPr>
                <w:color w:val="000000"/>
                <w:kern w:val="2"/>
                <w14:ligatures w14:val="standardContextual"/>
              </w:rPr>
              <w:t>Last payment date</w:t>
            </w:r>
            <w:r>
              <w:rPr>
                <w:color w:val="000000"/>
                <w:kern w:val="2"/>
                <w14:ligatures w14:val="standardContextual"/>
              </w:rPr>
              <w:t xml:space="preserve"> &gt; 6</w:t>
            </w:r>
            <w:r w:rsidR="004B1559">
              <w:rPr>
                <w:color w:val="000000"/>
                <w:kern w:val="2"/>
                <w14:ligatures w14:val="standardContextual"/>
              </w:rPr>
              <w:t xml:space="preserve"> years</w:t>
            </w:r>
          </w:p>
          <w:p w14:paraId="4C55CA8B" w14:textId="77777777" w:rsidR="00B4571C" w:rsidRDefault="00B4571C">
            <w:pPr>
              <w:spacing w:before="257" w:line="235" w:lineRule="auto"/>
              <w:rPr>
                <w:color w:val="000000"/>
                <w:kern w:val="2"/>
                <w14:ligatures w14:val="standardContextual"/>
              </w:rPr>
            </w:pPr>
          </w:p>
          <w:p w14:paraId="4B82BF83" w14:textId="21FB40D7" w:rsidR="0030162E" w:rsidRDefault="0030162E">
            <w:pPr>
              <w:spacing w:before="257" w:line="235" w:lineRule="auto"/>
              <w:rPr>
                <w:color w:val="000000"/>
                <w:kern w:val="2"/>
                <w14:ligatures w14:val="standardContextual"/>
              </w:rPr>
            </w:pPr>
            <w:r>
              <w:rPr>
                <w:color w:val="000000"/>
                <w:kern w:val="2"/>
                <w14:ligatures w14:val="standardContextual"/>
              </w:rPr>
              <w:t>Else</w:t>
            </w:r>
          </w:p>
          <w:p w14:paraId="12480FAA" w14:textId="77777777" w:rsidR="00B4571C" w:rsidRDefault="00B4571C">
            <w:pPr>
              <w:spacing w:line="256" w:lineRule="auto"/>
              <w:ind w:left="119" w:right="225"/>
              <w:rPr>
                <w:color w:val="000000"/>
                <w:kern w:val="2"/>
                <w14:ligatures w14:val="standardContextual"/>
              </w:rPr>
            </w:pP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DA613" w14:textId="77777777" w:rsidR="00B4571C" w:rsidRDefault="00B4571C">
            <w:pPr>
              <w:tabs>
                <w:tab w:val="left" w:pos="372"/>
              </w:tabs>
              <w:spacing w:before="256" w:line="256" w:lineRule="auto"/>
              <w:ind w:right="444"/>
              <w:rPr>
                <w:kern w:val="2"/>
                <w14:ligatures w14:val="standardContextual"/>
              </w:rPr>
            </w:pPr>
          </w:p>
          <w:p w14:paraId="56548A9D" w14:textId="129113A1" w:rsidR="0030162E" w:rsidRDefault="0030162E">
            <w:pPr>
              <w:tabs>
                <w:tab w:val="left" w:pos="372"/>
              </w:tabs>
              <w:spacing w:before="256" w:line="256" w:lineRule="auto"/>
              <w:ind w:right="444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Proceed F2 Process</w:t>
            </w:r>
          </w:p>
          <w:p w14:paraId="69C1D262" w14:textId="77777777" w:rsidR="00B4571C" w:rsidRDefault="00B4571C" w:rsidP="0030162E">
            <w:pPr>
              <w:tabs>
                <w:tab w:val="left" w:pos="372"/>
              </w:tabs>
              <w:spacing w:before="256" w:line="256" w:lineRule="auto"/>
              <w:ind w:right="444"/>
              <w:rPr>
                <w:kern w:val="2"/>
                <w14:ligatures w14:val="standardContextual"/>
              </w:rPr>
            </w:pPr>
          </w:p>
          <w:p w14:paraId="62292561" w14:textId="20D51E26" w:rsidR="00FF66DD" w:rsidRPr="0030162E" w:rsidRDefault="00FF66DD" w:rsidP="0030162E">
            <w:pPr>
              <w:tabs>
                <w:tab w:val="left" w:pos="372"/>
              </w:tabs>
              <w:spacing w:before="256" w:line="256" w:lineRule="auto"/>
              <w:ind w:right="444"/>
              <w:rPr>
                <w:kern w:val="2"/>
                <w14:ligatures w14:val="standardContextual"/>
              </w:rPr>
            </w:pPr>
            <w:r w:rsidRPr="00FF66DD">
              <w:rPr>
                <w:kern w:val="2"/>
                <w14:ligatures w14:val="standardContextual"/>
              </w:rPr>
              <w:t xml:space="preserve">Proceed with FTL </w:t>
            </w:r>
            <w:r>
              <w:rPr>
                <w:kern w:val="2"/>
                <w14:ligatures w14:val="standardContextual"/>
              </w:rPr>
              <w:t>LOD</w:t>
            </w:r>
            <w:r w:rsidRPr="00FF66DD">
              <w:rPr>
                <w:kern w:val="2"/>
                <w14:ligatures w14:val="standardContextual"/>
              </w:rPr>
              <w:t xml:space="preserve"> </w:t>
            </w:r>
            <w:r>
              <w:rPr>
                <w:kern w:val="2"/>
                <w14:ligatures w14:val="standardContextual"/>
              </w:rPr>
              <w:t>with</w:t>
            </w:r>
            <w:r w:rsidRPr="00FF66DD">
              <w:rPr>
                <w:kern w:val="2"/>
                <w14:ligatures w14:val="standardContextual"/>
              </w:rPr>
              <w:t xml:space="preserve"> manual signature.</w:t>
            </w:r>
          </w:p>
        </w:tc>
      </w:tr>
      <w:tr w:rsidR="00B4571C" w14:paraId="77C78654" w14:textId="77777777" w:rsidTr="00B4571C">
        <w:trPr>
          <w:trHeight w:val="53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D4AC97" w14:textId="77777777" w:rsidR="00B4571C" w:rsidRDefault="00B4571C">
            <w:pPr>
              <w:spacing w:before="10" w:line="256" w:lineRule="auto"/>
              <w:ind w:left="124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b/>
                <w:color w:val="000000"/>
                <w:kern w:val="2"/>
                <w14:ligatures w14:val="standardContextual"/>
              </w:rPr>
              <w:t>Alternate path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6FA27" w14:textId="32CC8DF6" w:rsidR="00B4571C" w:rsidRPr="00673EA9" w:rsidRDefault="00B4571C" w:rsidP="00FF66DD">
            <w:pPr>
              <w:spacing w:before="16"/>
              <w:rPr>
                <w:strike/>
                <w:color w:val="000000"/>
                <w:kern w:val="2"/>
                <w14:ligatures w14:val="standardContextual"/>
              </w:rPr>
            </w:pPr>
          </w:p>
        </w:tc>
      </w:tr>
    </w:tbl>
    <w:p w14:paraId="0D874899" w14:textId="30D8CDB1" w:rsidR="00D91107" w:rsidRDefault="00646F3B">
      <w:pPr>
        <w:rPr>
          <w:b/>
          <w:bCs/>
        </w:rPr>
      </w:pPr>
      <w:r w:rsidRPr="00646F3B">
        <w:rPr>
          <w:b/>
          <w:bCs/>
        </w:rPr>
        <w:t>Duration &gt;</w:t>
      </w:r>
      <w:r w:rsidR="0029492D">
        <w:rPr>
          <w:b/>
          <w:bCs/>
        </w:rPr>
        <w:t xml:space="preserve"> </w:t>
      </w:r>
      <w:r w:rsidRPr="00646F3B">
        <w:rPr>
          <w:b/>
          <w:bCs/>
        </w:rPr>
        <w:t>6 years</w:t>
      </w:r>
    </w:p>
    <w:p w14:paraId="27AE8A40" w14:textId="77777777" w:rsidR="004C6FA0" w:rsidRPr="004C6FA0" w:rsidRDefault="004C6FA0" w:rsidP="004C6FA0"/>
    <w:p w14:paraId="406570FA" w14:textId="77777777" w:rsidR="004C6FA0" w:rsidRPr="004C6FA0" w:rsidRDefault="004C6FA0" w:rsidP="004C6FA0"/>
    <w:p w14:paraId="773AA9B8" w14:textId="66B06F6D" w:rsidR="004C6FA0" w:rsidRPr="004C6FA0" w:rsidRDefault="004C6FA0" w:rsidP="004C6FA0">
      <w:pPr>
        <w:rPr>
          <w:b/>
          <w:bCs/>
        </w:rPr>
      </w:pPr>
    </w:p>
    <w:p w14:paraId="009CFFAE" w14:textId="77777777" w:rsidR="004C6FA0" w:rsidRPr="004C6FA0" w:rsidRDefault="004C6FA0" w:rsidP="004C6FA0"/>
    <w:p w14:paraId="5ED7AEB8" w14:textId="77777777" w:rsidR="004C6FA0" w:rsidRPr="004C6FA0" w:rsidRDefault="004C6FA0" w:rsidP="004C6FA0"/>
    <w:p w14:paraId="01E62486" w14:textId="77777777" w:rsidR="004C6FA0" w:rsidRPr="004C6FA0" w:rsidRDefault="004C6FA0" w:rsidP="004C6FA0"/>
    <w:p w14:paraId="12CCE06B" w14:textId="77777777" w:rsidR="004C6FA0" w:rsidRPr="004C6FA0" w:rsidRDefault="004C6FA0" w:rsidP="004C6FA0"/>
    <w:p w14:paraId="608567C6" w14:textId="77777777" w:rsidR="004C6FA0" w:rsidRPr="004C6FA0" w:rsidRDefault="004C6FA0" w:rsidP="004C6FA0"/>
    <w:p w14:paraId="699376AF" w14:textId="77777777" w:rsidR="004C6FA0" w:rsidRPr="004C6FA0" w:rsidRDefault="004C6FA0" w:rsidP="004C6FA0"/>
    <w:p w14:paraId="136AB125" w14:textId="77777777" w:rsidR="004C6FA0" w:rsidRPr="004C6FA0" w:rsidRDefault="004C6FA0" w:rsidP="004C6FA0"/>
    <w:p w14:paraId="3C4D9BD0" w14:textId="77777777" w:rsidR="004C6FA0" w:rsidRPr="004C6FA0" w:rsidRDefault="004C6FA0" w:rsidP="004C6FA0"/>
    <w:p w14:paraId="4DA5B489" w14:textId="77777777" w:rsidR="004C6FA0" w:rsidRPr="004C6FA0" w:rsidRDefault="004C6FA0" w:rsidP="004C6FA0"/>
    <w:p w14:paraId="05077392" w14:textId="77777777" w:rsidR="004C6FA0" w:rsidRPr="004C6FA0" w:rsidRDefault="004C6FA0" w:rsidP="004C6FA0"/>
    <w:p w14:paraId="57BC3062" w14:textId="77777777" w:rsidR="004C6FA0" w:rsidRPr="004C6FA0" w:rsidRDefault="004C6FA0" w:rsidP="004C6FA0"/>
    <w:p w14:paraId="2F245903" w14:textId="77777777" w:rsidR="004C6FA0" w:rsidRPr="004C6FA0" w:rsidRDefault="004C6FA0" w:rsidP="004C6FA0"/>
    <w:p w14:paraId="295AEFD3" w14:textId="77777777" w:rsidR="004C6FA0" w:rsidRPr="004C6FA0" w:rsidRDefault="004C6FA0" w:rsidP="004C6FA0"/>
    <w:p w14:paraId="7BA5E3D8" w14:textId="77777777" w:rsidR="004C6FA0" w:rsidRPr="004C6FA0" w:rsidRDefault="004C6FA0" w:rsidP="004C6FA0"/>
    <w:p w14:paraId="218E77AE" w14:textId="77777777" w:rsidR="004C6FA0" w:rsidRPr="004C6FA0" w:rsidRDefault="004C6FA0" w:rsidP="004C6FA0"/>
    <w:p w14:paraId="0E67F449" w14:textId="77777777" w:rsidR="004C6FA0" w:rsidRPr="004C6FA0" w:rsidRDefault="004C6FA0" w:rsidP="004C6FA0"/>
    <w:p w14:paraId="12DCEF5C" w14:textId="77777777" w:rsidR="004C6FA0" w:rsidRPr="004C6FA0" w:rsidRDefault="004C6FA0" w:rsidP="004C6FA0"/>
    <w:p w14:paraId="1FD8F3F4" w14:textId="77777777" w:rsidR="004C6FA0" w:rsidRPr="004C6FA0" w:rsidRDefault="004C6FA0" w:rsidP="004C6FA0"/>
    <w:p w14:paraId="46738812" w14:textId="77777777" w:rsidR="004C6FA0" w:rsidRPr="004C6FA0" w:rsidRDefault="004C6FA0" w:rsidP="004C6FA0"/>
    <w:p w14:paraId="51428EF2" w14:textId="77777777" w:rsidR="004C6FA0" w:rsidRPr="004C6FA0" w:rsidRDefault="004C6FA0" w:rsidP="004C6FA0"/>
    <w:p w14:paraId="2A2CF05A" w14:textId="77777777" w:rsidR="004C6FA0" w:rsidRPr="004C6FA0" w:rsidRDefault="004C6FA0" w:rsidP="004C6FA0"/>
    <w:p w14:paraId="370611E9" w14:textId="77777777" w:rsidR="004C6FA0" w:rsidRPr="004C6FA0" w:rsidRDefault="004C6FA0" w:rsidP="004C6FA0"/>
    <w:p w14:paraId="6D11E426" w14:textId="77777777" w:rsidR="004C6FA0" w:rsidRPr="004C6FA0" w:rsidRDefault="004C6FA0" w:rsidP="004C6FA0"/>
    <w:p w14:paraId="2B984CFE" w14:textId="77777777" w:rsidR="004C6FA0" w:rsidRPr="004C6FA0" w:rsidRDefault="004C6FA0" w:rsidP="004C6FA0"/>
    <w:p w14:paraId="67AE92B7" w14:textId="77777777" w:rsidR="004C6FA0" w:rsidRPr="004C6FA0" w:rsidRDefault="004C6FA0" w:rsidP="004C6FA0"/>
    <w:p w14:paraId="30C7489A" w14:textId="77777777" w:rsidR="004C6FA0" w:rsidRPr="004C6FA0" w:rsidRDefault="004C6FA0" w:rsidP="004C6FA0"/>
    <w:p w14:paraId="6DDDD608" w14:textId="77777777" w:rsidR="004C6FA0" w:rsidRPr="004C6FA0" w:rsidRDefault="004C6FA0" w:rsidP="004C6FA0"/>
    <w:p w14:paraId="3A36A78D" w14:textId="77777777" w:rsidR="004C6FA0" w:rsidRPr="004C6FA0" w:rsidRDefault="004C6FA0" w:rsidP="004C6FA0"/>
    <w:p w14:paraId="25962B40" w14:textId="77777777" w:rsidR="004C6FA0" w:rsidRPr="004C6FA0" w:rsidRDefault="004C6FA0" w:rsidP="004C6FA0"/>
    <w:p w14:paraId="38EF7EB5" w14:textId="77777777" w:rsidR="004C6FA0" w:rsidRPr="004C6FA0" w:rsidRDefault="004C6FA0" w:rsidP="004C6FA0"/>
    <w:p w14:paraId="6A732122" w14:textId="77777777" w:rsidR="004C6FA0" w:rsidRPr="004C6FA0" w:rsidRDefault="004C6FA0" w:rsidP="004C6FA0"/>
    <w:p w14:paraId="52997F2C" w14:textId="77777777" w:rsidR="004C6FA0" w:rsidRPr="004C6FA0" w:rsidRDefault="004C6FA0" w:rsidP="004C6FA0"/>
    <w:p w14:paraId="42B1AFAB" w14:textId="77777777" w:rsidR="004C6FA0" w:rsidRPr="004C6FA0" w:rsidRDefault="004C6FA0" w:rsidP="004C6FA0"/>
    <w:p w14:paraId="4B894305" w14:textId="77777777" w:rsidR="004C6FA0" w:rsidRPr="004C6FA0" w:rsidRDefault="004C6FA0" w:rsidP="004C6FA0"/>
    <w:sectPr w:rsidR="004C6FA0" w:rsidRPr="004C6FA0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EE04EC9"/>
    <w:multiLevelType w:val="hybridMultilevel"/>
    <w:tmpl w:val="822AE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1E6E41"/>
    <w:multiLevelType w:val="hybridMultilevel"/>
    <w:tmpl w:val="0F34A9E2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" w15:restartNumberingAfterBreak="0">
    <w:nsid w:val="4B7A5194"/>
    <w:multiLevelType w:val="hybridMultilevel"/>
    <w:tmpl w:val="DDD49B9C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62C31D7D"/>
    <w:multiLevelType w:val="multilevel"/>
    <w:tmpl w:val="EC7047A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" w15:restartNumberingAfterBreak="0">
    <w:nsid w:val="66AB026D"/>
    <w:multiLevelType w:val="hybridMultilevel"/>
    <w:tmpl w:val="90162CC4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5" w15:restartNumberingAfterBreak="0">
    <w:nsid w:val="6D691A91"/>
    <w:multiLevelType w:val="hybridMultilevel"/>
    <w:tmpl w:val="872ABA48"/>
    <w:lvl w:ilvl="0" w:tplc="F6907986">
      <w:start w:val="1"/>
      <w:numFmt w:val="decimal"/>
      <w:lvlText w:val="%1."/>
      <w:lvlJc w:val="left"/>
      <w:pPr>
        <w:ind w:left="479" w:hanging="360"/>
      </w:pPr>
    </w:lvl>
    <w:lvl w:ilvl="1" w:tplc="04090019">
      <w:start w:val="1"/>
      <w:numFmt w:val="lowerLetter"/>
      <w:lvlText w:val="%2."/>
      <w:lvlJc w:val="left"/>
      <w:pPr>
        <w:ind w:left="1199" w:hanging="360"/>
      </w:pPr>
    </w:lvl>
    <w:lvl w:ilvl="2" w:tplc="0409001B">
      <w:start w:val="1"/>
      <w:numFmt w:val="lowerRoman"/>
      <w:lvlText w:val="%3."/>
      <w:lvlJc w:val="right"/>
      <w:pPr>
        <w:ind w:left="1919" w:hanging="180"/>
      </w:pPr>
    </w:lvl>
    <w:lvl w:ilvl="3" w:tplc="0409000F">
      <w:start w:val="1"/>
      <w:numFmt w:val="decimal"/>
      <w:lvlText w:val="%4."/>
      <w:lvlJc w:val="left"/>
      <w:pPr>
        <w:ind w:left="2639" w:hanging="360"/>
      </w:pPr>
    </w:lvl>
    <w:lvl w:ilvl="4" w:tplc="04090019">
      <w:start w:val="1"/>
      <w:numFmt w:val="lowerLetter"/>
      <w:lvlText w:val="%5."/>
      <w:lvlJc w:val="left"/>
      <w:pPr>
        <w:ind w:left="3359" w:hanging="360"/>
      </w:pPr>
    </w:lvl>
    <w:lvl w:ilvl="5" w:tplc="0409001B">
      <w:start w:val="1"/>
      <w:numFmt w:val="lowerRoman"/>
      <w:lvlText w:val="%6."/>
      <w:lvlJc w:val="right"/>
      <w:pPr>
        <w:ind w:left="4079" w:hanging="180"/>
      </w:pPr>
    </w:lvl>
    <w:lvl w:ilvl="6" w:tplc="0409000F">
      <w:start w:val="1"/>
      <w:numFmt w:val="decimal"/>
      <w:lvlText w:val="%7."/>
      <w:lvlJc w:val="left"/>
      <w:pPr>
        <w:ind w:left="4799" w:hanging="360"/>
      </w:pPr>
    </w:lvl>
    <w:lvl w:ilvl="7" w:tplc="04090019">
      <w:start w:val="1"/>
      <w:numFmt w:val="lowerLetter"/>
      <w:lvlText w:val="%8."/>
      <w:lvlJc w:val="left"/>
      <w:pPr>
        <w:ind w:left="5519" w:hanging="360"/>
      </w:pPr>
    </w:lvl>
    <w:lvl w:ilvl="8" w:tplc="0409001B">
      <w:start w:val="1"/>
      <w:numFmt w:val="lowerRoman"/>
      <w:lvlText w:val="%9."/>
      <w:lvlJc w:val="right"/>
      <w:pPr>
        <w:ind w:left="6239" w:hanging="180"/>
      </w:pPr>
    </w:lvl>
  </w:abstractNum>
  <w:num w:numId="1" w16cid:durableId="1759907406">
    <w:abstractNumId w:val="4"/>
  </w:num>
  <w:num w:numId="2" w16cid:durableId="13925414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88999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13656499">
    <w:abstractNumId w:val="5"/>
  </w:num>
  <w:num w:numId="5" w16cid:durableId="1669291355">
    <w:abstractNumId w:val="0"/>
  </w:num>
  <w:num w:numId="6" w16cid:durableId="271859136">
    <w:abstractNumId w:val="1"/>
  </w:num>
  <w:num w:numId="7" w16cid:durableId="12880517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MjS3MLcwMjcxMzRX0lEKTi0uzszPAymwqAUAMSCFdCwAAAA="/>
  </w:docVars>
  <w:rsids>
    <w:rsidRoot w:val="00B4571C"/>
    <w:rsid w:val="00043F25"/>
    <w:rsid w:val="00075F66"/>
    <w:rsid w:val="000C6ED8"/>
    <w:rsid w:val="00154136"/>
    <w:rsid w:val="00172ACA"/>
    <w:rsid w:val="00223690"/>
    <w:rsid w:val="0022465B"/>
    <w:rsid w:val="0029492D"/>
    <w:rsid w:val="0030162E"/>
    <w:rsid w:val="00315483"/>
    <w:rsid w:val="00353714"/>
    <w:rsid w:val="00355A45"/>
    <w:rsid w:val="00382831"/>
    <w:rsid w:val="003F3156"/>
    <w:rsid w:val="004A3E40"/>
    <w:rsid w:val="004B1559"/>
    <w:rsid w:val="004C3CFB"/>
    <w:rsid w:val="004C41B0"/>
    <w:rsid w:val="004C6FA0"/>
    <w:rsid w:val="00586F9A"/>
    <w:rsid w:val="006069A0"/>
    <w:rsid w:val="00646F3B"/>
    <w:rsid w:val="00673EA9"/>
    <w:rsid w:val="006C175F"/>
    <w:rsid w:val="00707F3C"/>
    <w:rsid w:val="00814D7F"/>
    <w:rsid w:val="008751B7"/>
    <w:rsid w:val="008D4480"/>
    <w:rsid w:val="009B585B"/>
    <w:rsid w:val="009B6B39"/>
    <w:rsid w:val="009C155A"/>
    <w:rsid w:val="00A00D36"/>
    <w:rsid w:val="00A87990"/>
    <w:rsid w:val="00A92520"/>
    <w:rsid w:val="00AC23AF"/>
    <w:rsid w:val="00B4571C"/>
    <w:rsid w:val="00C279CA"/>
    <w:rsid w:val="00C36BB2"/>
    <w:rsid w:val="00CD3EC1"/>
    <w:rsid w:val="00D23E32"/>
    <w:rsid w:val="00D44AD4"/>
    <w:rsid w:val="00D91107"/>
    <w:rsid w:val="00E019AA"/>
    <w:rsid w:val="00FF6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49897"/>
  <w15:chartTrackingRefBased/>
  <w15:docId w15:val="{8631E8CA-4ED4-467B-BB8D-D7B03BC77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71C"/>
    <w:pPr>
      <w:widowControl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B457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571C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B4571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4571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70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Amanda Gunarathna</cp:lastModifiedBy>
  <cp:revision>2</cp:revision>
  <dcterms:created xsi:type="dcterms:W3CDTF">2024-10-16T04:26:00Z</dcterms:created>
  <dcterms:modified xsi:type="dcterms:W3CDTF">2024-10-16T04:26:00Z</dcterms:modified>
</cp:coreProperties>
</file>